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Data analytic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echnology refers to the multidisciplinary field that employs math, statistics, and computer science techniques to draw insights from data sets, enabling informed decision-making and predic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online resources</w:t>
      </w:r>
      <w:r>
        <w:t xml:space="preserve"> </w:t>
      </w:r>
      <w:r>
        <w:t xml:space="preserve">where you can learn more about data analytic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areerFoundry</w:t>
        </w:r>
        <w:r>
          <w:rPr>
            <w:rStyle w:val="Hyperlink"/>
          </w:rPr>
          <w:t xml:space="preserve">: Offer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ata Analytics Short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help you grasp the fundamental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atacamp</w:t>
        </w:r>
        <w:r>
          <w:rPr>
            <w:rStyle w:val="Hyperlink"/>
          </w:rPr>
          <w:t xml:space="preserve">: Provide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ata Science for Everyo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urse to introduce you to data analytics principl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penLearn</w:t>
        </w:r>
        <w:r>
          <w:rPr>
            <w:rStyle w:val="Hyperlink"/>
          </w:rPr>
          <w:t xml:space="preserve">: Offer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Learn to Code for Data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urse to get you started with data analytic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Harvard University</w:t>
        </w:r>
        <w:r>
          <w:rPr>
            <w:rStyle w:val="Hyperlink"/>
          </w:rPr>
          <w:t xml:space="preserve">: Provide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nline Data Science Cour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cover various aspects of data analytic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ursera (IBM)</w:t>
        </w:r>
        <w:r>
          <w:rPr>
            <w:rStyle w:val="Hyperlink"/>
          </w:rPr>
          <w:t xml:space="preserve">: Offer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ntroduction to Data Analytic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urse, which is a great starting point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data analytics skills! 📊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areerfoundry.com/en/blog/data-analytics/free-data-analytics-courses/" TargetMode="External" /><Relationship Type="http://schemas.openxmlformats.org/officeDocument/2006/relationships/hyperlink" Id="rId20" Target="https://www.coursera.org/articles/data-analyti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areerfoundry.com/en/blog/data-analytics/free-data-analytics-courses/" TargetMode="External" /><Relationship Type="http://schemas.openxmlformats.org/officeDocument/2006/relationships/hyperlink" Id="rId20" Target="https://www.coursera.org/articles/data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26Z</dcterms:created>
  <dcterms:modified xsi:type="dcterms:W3CDTF">2024-03-24T08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